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 Deceased User Policy - GitHub Docs</w:t>
              </w:r>
            </w:hyperlink>
            <w:r>
              <w:rPr>
                <w:rStyle w:val="FootnoteReference"/>
              </w:rPr>
              <w:footnoteReference w:id="27"/>
            </w:r>
            <w:r>
              <w:t xml:space="preserve">or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site-policy/other-site-policies/github-deceased-user-policy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flickr.com/help/forum/en-us/72157717101365398/72157717117599548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08:49:58Z</dcterms:created>
  <dcterms:modified xsi:type="dcterms:W3CDTF">2023-07-24T08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